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two integers</w:t>
      </w:r>
      <w:r>
        <w:t xml:space="preserve"> </w:t>
      </w:r>
      <w:r>
        <w:rPr>
          <w:rStyle w:val="VerbatimChar"/>
        </w:rPr>
        <w:t xml:space="preserve">indexDif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Diff</w:t>
      </w:r>
      <w:r>
        <w:t xml:space="preserve">.</w:t>
      </w:r>
    </w:p>
    <w:p>
      <w:pPr>
        <w:pStyle w:val="BodyText"/>
      </w:pPr>
      <w:r>
        <w:t xml:space="preserve">Find a pair of indices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 != j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bs(i - j) &lt;= indexDiff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bs(nums[i] - nums[j]) &lt;= valueDiff</w:t>
      </w:r>
      <w:r>
        <w:t xml:space="preserve">, and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such pair exists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, indexDiff = 3, valueDiff = 0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choose (i, j) = (0, 3).</w:t>
      </w:r>
      <w:r>
        <w:br/>
      </w:r>
      <w:r>
        <w:rPr>
          <w:rStyle w:val="VerbatimChar"/>
        </w:rPr>
        <w:t xml:space="preserve">We satisfy the three conditions:</w:t>
      </w:r>
      <w:r>
        <w:br/>
      </w:r>
      <w:r>
        <w:rPr>
          <w:rStyle w:val="VerbatimChar"/>
        </w:rPr>
        <w:t xml:space="preserve">i != j --&gt; 0 != 3</w:t>
      </w:r>
      <w:r>
        <w:br/>
      </w:r>
      <w:r>
        <w:rPr>
          <w:rStyle w:val="VerbatimChar"/>
        </w:rPr>
        <w:t xml:space="preserve">abs(i - j) &lt;= indexDiff --&gt; abs(0 - 3) &lt;= 3</w:t>
      </w:r>
      <w:r>
        <w:br/>
      </w:r>
      <w:r>
        <w:rPr>
          <w:rStyle w:val="VerbatimChar"/>
        </w:rPr>
        <w:t xml:space="preserve">abs(nums[i] - nums[j]) &lt;= valueDiff --&gt; abs(1 - 1) &lt;= 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5,9,1,5,9], indexDiff = 2, valueDiff = 3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After trying all the possible pairs (i, j), we cannot satisfy the three conditions, so we return fal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indexDiff &lt;= num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ueDiff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31Z</dcterms:created>
  <dcterms:modified xsi:type="dcterms:W3CDTF">2024-03-25T1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